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4F34" w:rsidRDefault="006B0C1C">
      <w:pPr>
        <w:textAlignment w:val="baseline"/>
        <w:rPr>
          <w:rFonts w:eastAsia="Times New Roman"/>
          <w:color w:val="000000"/>
          <w:sz w:val="24"/>
        </w:rPr>
      </w:pPr>
      <w:bookmarkStart w:id="0" w:name="_GoBack"/>
      <w:bookmarkEnd w:id="0"/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0" o:spid="_x0000_s1076" type="#_x0000_t202" style="position:absolute;margin-left:122.9pt;margin-top:70.3pt;width:363.35pt;height:40.35pt;z-index:-251684352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line="373" w:lineRule="exact"/>
                    <w:textAlignment w:val="baseline"/>
                    <w:rPr>
                      <w:rFonts w:ascii="Garamond" w:eastAsia="Garamond" w:hAnsi="Garamond"/>
                      <w:color w:val="000000"/>
                      <w:w w:val="95"/>
                      <w:sz w:val="3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w w:val="95"/>
                      <w:sz w:val="36"/>
                    </w:rPr>
                    <w:t>PLANNING BOARD * VOORHEES TOWNSHIP</w:t>
                  </w:r>
                </w:p>
                <w:p w:rsidR="002E4F34" w:rsidRDefault="006B0C1C">
                  <w:pPr>
                    <w:spacing w:after="43" w:line="381" w:lineRule="exact"/>
                    <w:jc w:val="center"/>
                    <w:textAlignment w:val="baseline"/>
                    <w:rPr>
                      <w:rFonts w:ascii="Garamond" w:eastAsia="Garamond" w:hAnsi="Garamond"/>
                      <w:color w:val="000000"/>
                      <w:spacing w:val="5"/>
                      <w:w w:val="95"/>
                      <w:sz w:val="3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5"/>
                      <w:w w:val="95"/>
                      <w:sz w:val="36"/>
                    </w:rPr>
                    <w:t>Variance Applicatio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5" type="#_x0000_t202" style="position:absolute;margin-left:67.45pt;margin-top:126.7pt;width:78.7pt;height:16.8pt;z-index:-251683328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9" w:after="38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5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5"/>
                      <w:sz w:val="27"/>
                    </w:rPr>
                    <w:t>APPLICANT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4" type="#_x0000_t202" style="position:absolute;margin-left:394.3pt;margin-top:125.75pt;width:111.85pt;height:16.8pt;z-index:-251682304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10" w:after="1" w:line="310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5"/>
                      <w:sz w:val="27"/>
                      <w:u w:val="single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5"/>
                      <w:sz w:val="27"/>
                      <w:u w:val="single"/>
                    </w:rPr>
                    <w:t xml:space="preserve">For Office Use Only: 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3" type="#_x0000_t202" style="position:absolute;margin-left:67.9pt;margin-top:140.9pt;width:62.65pt;height:16.8pt;z-index:-251681280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11" w:after="40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12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12"/>
                      <w:sz w:val="27"/>
                    </w:rPr>
                    <w:t>ADDRESS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2" type="#_x0000_t202" style="position:absolute;margin-left:394.3pt;margin-top:139.7pt;width:49.2pt;height:16.8pt;z-index:-251680256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10" w:after="36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11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11"/>
                      <w:sz w:val="27"/>
                    </w:rPr>
                    <w:t>Case No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1" type="#_x0000_t202" style="position:absolute;margin-left:394.3pt;margin-top:153.1pt;width:57.85pt;height:16.8pt;z-index:-251679232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26" w:after="12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9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9"/>
                      <w:sz w:val="27"/>
                    </w:rPr>
                    <w:t>Date Filed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0" type="#_x0000_t202" style="position:absolute;margin-left:394.3pt;margin-top:168.25pt;width:48.75pt;height:16.8pt;z-index:-251678208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10" w:after="41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10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10"/>
                      <w:sz w:val="27"/>
                    </w:rPr>
                    <w:t>Fee Paid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9" type="#_x0000_t202" style="position:absolute;margin-left:67.9pt;margin-top:195.6pt;width:469.45pt;height:61.2pt;z-index:-251677184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32" w:after="34" w:line="287" w:lineRule="exact"/>
                    <w:ind w:firstLine="720"/>
                    <w:textAlignment w:val="baseline"/>
                    <w:rPr>
                      <w:rFonts w:ascii="Garamond" w:eastAsia="Garamond" w:hAnsi="Garamond"/>
                      <w:color w:val="000000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z w:val="27"/>
                    </w:rPr>
                    <w:t xml:space="preserve">List the variance or variances requested pursuant to NJSA 40:55D-70c for the subject application. Cite the section in the Site Plan, Subdivision or Zoning Code for which relief is requested. State the nature of the relief; for example, a side yard setback </w:t>
                  </w:r>
                  <w:r>
                    <w:rPr>
                      <w:rFonts w:ascii="Garamond" w:eastAsia="Garamond" w:hAnsi="Garamond"/>
                      <w:color w:val="000000"/>
                      <w:sz w:val="27"/>
                    </w:rPr>
                    <w:t>of ten feet where fifteen feet is required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8" type="#_x0000_t202" style="position:absolute;margin-left:104.65pt;margin-top:268.1pt;width:57.6pt;height:16.8pt;z-index:-251676160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7" w:after="35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15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15"/>
                      <w:sz w:val="27"/>
                    </w:rPr>
                    <w:t>SECTIO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7" type="#_x0000_t202" style="position:absolute;margin-left:322.3pt;margin-top:267.1pt;width:121.45pt;height:16.8pt;z-index:-251675136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8" w:after="39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12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12"/>
                      <w:sz w:val="27"/>
                    </w:rPr>
                    <w:t>NATURE OF RELIEF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6" type="#_x0000_t202" style="position:absolute;margin-left:68.9pt;margin-top:296.65pt;width:10.55pt;height:16.8pt;z-index:-251674112;mso-wrap-distance-left:0;mso-wrap-distance-right:0;mso-position-horizontal-relative:page;mso-position-vertical-relative:page" filled="f" stroked="f">
            <v:textbox inset="0,0,0,0">
              <w:txbxContent>
                <w:p w:rsidR="002E4F34" w:rsidRDefault="002E4F34">
                  <w:pPr>
                    <w:textAlignment w:val="baseline"/>
                    <w:rPr>
                      <w:rFonts w:ascii="Garamond" w:eastAsia="Garamond" w:hAnsi="Garamond"/>
                      <w:color w:val="000000"/>
                      <w:sz w:val="24"/>
                    </w:rPr>
                  </w:pPr>
                </w:p>
              </w:txbxContent>
            </v:textbox>
            <w10:wrap type="square" anchorx="page" anchory="page"/>
          </v:shape>
        </w:pict>
      </w:r>
      <w:r>
        <w:pict>
          <v:shape id="_x0000_s1065" type="#_x0000_t202" style="position:absolute;margin-left:68.15pt;margin-top:353.3pt;width:11.05pt;height:16.8pt;z-index:-251673088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15" w:after="36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24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24"/>
                      <w:sz w:val="27"/>
                    </w:rPr>
                    <w:t>2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4" type="#_x0000_t202" style="position:absolute;margin-left:68.15pt;margin-top:409.7pt;width:11.3pt;height:16.8pt;z-index:-251672064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10" w:after="36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24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24"/>
                      <w:sz w:val="27"/>
                    </w:rPr>
                    <w:t>3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3" type="#_x0000_t202" style="position:absolute;margin-left:67.9pt;margin-top:466.1pt;width:11.55pt;height:16.8pt;z-index:-251671040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29" w:after="13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21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21"/>
                      <w:sz w:val="27"/>
                    </w:rPr>
                    <w:t>4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2" type="#_x0000_t202" style="position:absolute;margin-left:67.9pt;margin-top:523.2pt;width:11.3pt;height:16.8pt;z-index:-251670016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20" w:after="32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25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25"/>
                      <w:sz w:val="27"/>
                    </w:rPr>
                    <w:t>5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1" type="#_x0000_t202" style="position:absolute;margin-left:68.15pt;margin-top:579.1pt;width:347.3pt;height:16.8pt;z-index:-251668992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8" w:after="28" w:line="290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4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4"/>
                      <w:sz w:val="27"/>
                    </w:rPr>
                    <w:t>If necessary, attach a separate sheet for additional variance requests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0" type="#_x0000_t202" style="position:absolute;margin-left:114.25pt;margin-top:636.25pt;width:110.65pt;height:16.8pt;z-index:-251667968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7" w:after="38" w:line="290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4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4"/>
                      <w:sz w:val="27"/>
                    </w:rPr>
                    <w:t>Applicant's Signatur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9" type="#_x0000_t202" style="position:absolute;margin-left:411.6pt;margin-top:635.75pt;width:26.15pt;height:16.8pt;z-index:-251666944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6" w:after="41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18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18"/>
                      <w:sz w:val="27"/>
                    </w:rPr>
                    <w:t>Dat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8" type="#_x0000_t202" style="position:absolute;margin-left:88.1pt;margin-top:693.85pt;width:193.65pt;height:16.8pt;z-index:-251665920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after="52" w:line="283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5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5"/>
                      <w:sz w:val="27"/>
                    </w:rPr>
                    <w:t>Attorney, filing on behalf of applicant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7" type="#_x0000_t202" style="position:absolute;margin-left:414.95pt;margin-top:692.65pt;width:26.4pt;height:16.8pt;z-index:-251664896;mso-wrap-distance-left:0;mso-wrap-distance-right:0;mso-position-horizontal-relative:page;mso-position-vertical-relative:page" filled="f" stroked="f">
            <v:textbox inset="0,0,0,0">
              <w:txbxContent>
                <w:p w:rsidR="002E4F34" w:rsidRDefault="006B0C1C">
                  <w:pPr>
                    <w:spacing w:before="6" w:after="41" w:line="28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17"/>
                      <w:sz w:val="27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17"/>
                      <w:sz w:val="27"/>
                    </w:rPr>
                    <w:t>Date</w:t>
                  </w:r>
                </w:p>
              </w:txbxContent>
            </v:textbox>
            <w10:wrap type="square" anchorx="page" anchory="page"/>
          </v:shap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56" style="position:absolute;z-index:251652608;mso-position-horizontal-relative:margin;mso-position-vertical-relative:page" from="149.5pt,140.15pt" to="295.2pt,140.15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rPr>
          <w:rFonts w:ascii="Garamond" w:eastAsia="Garamond" w:hAnsi="Garamond"/>
          <w:color w:val="000000"/>
          <w:sz w:val="24"/>
        </w:rPr>
        <w:tab/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55" style="position:absolute;z-index:251653632;mso-position-horizontal-relative:margin;mso-position-vertical-relative:page" from="148.55pt,154.55pt" to="294.25pt,154.55pt" strokeweight=".5pt">
            <w10:wrap anchorx="margin" anchory="page"/>
          </v:line>
        </w:pict>
      </w:r>
      <w:r>
        <w:pict>
          <v:line id="_x0000_s1054" style="position:absolute;z-index:251654656;mso-position-horizontal-relative:margin;mso-position-vertical-relative:page" from="148.55pt,168.5pt" to="294.25pt,168.5pt" strokeweight=".5pt">
            <w10:wrap anchorx="margin" anchory="page"/>
          </v:line>
        </w:pict>
      </w:r>
      <w:r>
        <w:pict>
          <v:line id="_x0000_s1053" style="position:absolute;z-index:251655680;mso-position-horizontal-relative:margin;mso-position-vertical-relative:page" from="148.55pt,182.4pt" to="294.25pt,182.4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52" style="position:absolute;z-index:251656704;mso-position-horizontal-relative:margin;mso-position-vertical-relative:page" from="446.4pt,153.6pt" to="507.6pt,153.6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51" style="position:absolute;z-index:251657728;mso-position-horizontal-relative:margin;mso-position-vertical-relative:page" from="455.5pt,167.5pt" to="510.5pt,167.5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50" style="position:absolute;z-index:251658752;mso-position-horizontal-relative:margin;mso-position-vertical-relative:page" from="449.05pt,181.7pt" to="510.5pt,181.7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49" style="position:absolute;z-index:251659776;mso-position-horizontal-relative:margin;mso-position-vertical-relative:page" from="78.5pt,310.3pt" to="241.9pt,310.3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rPr>
          <w:rFonts w:ascii="Garamond" w:eastAsia="Garamond" w:hAnsi="Garamond"/>
          <w:color w:val="000000"/>
          <w:sz w:val="24"/>
        </w:rPr>
        <w:tab/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48" style="position:absolute;z-index:251660800;mso-position-horizontal-relative:margin;mso-position-vertical-relative:page" from="324pt,309.35pt" to="540.95pt,309.35pt" strokeweight=".5pt">
            <w10:wrap anchorx="margin" anchory="page"/>
          </v:line>
        </w:pict>
      </w:r>
      <w:r>
        <w:pict>
          <v:line id="_x0000_s1047" style="position:absolute;z-index:251661824;mso-position-horizontal-relative:margin;mso-position-vertical-relative:page" from="324pt,323.3pt" to="540.95pt,323.3pt" strokeweight=".5pt">
            <w10:wrap anchorx="margin" anchory="page"/>
          </v:line>
        </w:pict>
      </w:r>
      <w:r>
        <w:pict>
          <v:line id="_x0000_s1046" style="position:absolute;z-index:251662848;mso-position-horizontal-relative:margin;mso-position-vertical-relative:page" from="324pt,337.2pt" to="540.95pt,337.2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45" style="position:absolute;z-index:251663872;mso-position-horizontal-relative:margin;mso-position-vertical-relative:page" from="78.5pt,366.7pt" to="241.9pt,366.7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rPr>
          <w:rFonts w:ascii="Garamond" w:eastAsia="Garamond" w:hAnsi="Garamond"/>
          <w:color w:val="000000"/>
          <w:sz w:val="24"/>
        </w:rPr>
        <w:tab/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44" style="position:absolute;z-index:251664896;mso-position-horizontal-relative:margin;mso-position-vertical-relative:page" from="324.25pt,366pt" to="540.95pt,366pt" strokeweight=".5pt">
            <w10:wrap anchorx="margin" anchory="page"/>
          </v:line>
        </w:pict>
      </w:r>
      <w:r>
        <w:pict>
          <v:line id="_x0000_s1043" style="position:absolute;z-index:251665920;mso-position-horizontal-relative:margin;mso-position-vertical-relative:page" from="324.25pt,379.9pt" to="540.95pt,379.9pt" strokeweight=".5pt">
            <w10:wrap anchorx="margin" anchory="page"/>
          </v:line>
        </w:pict>
      </w:r>
      <w:r>
        <w:pict>
          <v:line id="_x0000_s1042" style="position:absolute;z-index:251666944;mso-position-horizontal-relative:margin;mso-position-vertical-relative:page" from="324.25pt,393.85pt" to="540.95pt,393.85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41" style="position:absolute;z-index:251667968;mso-position-horizontal-relative:margin;mso-position-vertical-relative:page" from="78.95pt,423.1pt" to="241.9pt,423.1pt" strokeweight=".2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rPr>
          <w:rFonts w:ascii="Garamond" w:eastAsia="Garamond" w:hAnsi="Garamond"/>
          <w:color w:val="000000"/>
          <w:sz w:val="24"/>
        </w:rPr>
        <w:tab/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40" style="position:absolute;z-index:251668992;mso-position-horizontal-relative:margin;mso-position-vertical-relative:page" from="324.25pt,422.4pt" to="540.95pt,422.4pt" strokeweight=".5pt">
            <w10:wrap anchorx="margin" anchory="page"/>
          </v:line>
        </w:pict>
      </w:r>
      <w:r>
        <w:pict>
          <v:line id="_x0000_s1039" style="position:absolute;z-index:251670016;mso-position-horizontal-relative:margin;mso-position-vertical-relative:page" from="324.25pt,436.3pt" to="540.95pt,436.3pt" strokeweight=".5pt">
            <w10:wrap anchorx="margin" anchory="page"/>
          </v:line>
        </w:pict>
      </w:r>
      <w:r>
        <w:pict>
          <v:line id="_x0000_s1038" style="position:absolute;z-index:251671040;mso-position-horizontal-relative:margin;mso-position-vertical-relative:page" from="324.25pt,450.25pt" to="540.95pt,450.25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37" style="position:absolute;z-index:251672064;mso-position-horizontal-relative:margin;mso-position-vertical-relative:page" from="78.95pt,480pt" to="242.4pt,480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rPr>
          <w:rFonts w:ascii="Garamond" w:eastAsia="Garamond" w:hAnsi="Garamond"/>
          <w:color w:val="000000"/>
          <w:sz w:val="24"/>
        </w:rPr>
        <w:tab/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36" style="position:absolute;z-index:251673088;mso-position-horizontal-relative:margin;mso-position-vertical-relative:page" from="324.25pt,479.05pt" to="540.95pt,479.05pt" strokeweight=".25pt">
            <w10:wrap anchorx="margin" anchory="page"/>
          </v:line>
        </w:pict>
      </w:r>
      <w:r>
        <w:pict>
          <v:line id="_x0000_s1035" style="position:absolute;z-index:251674112;mso-position-horizontal-relative:margin;mso-position-vertical-relative:page" from="324.25pt,493.2pt" to="540.95pt,493.2pt" strokeweight=".25pt">
            <w10:wrap anchorx="margin" anchory="page"/>
          </v:line>
        </w:pict>
      </w:r>
      <w:r>
        <w:pict>
          <v:line id="_x0000_s1034" style="position:absolute;z-index:251675136;mso-position-horizontal-relative:margin;mso-position-vertical-relative:page" from="324.25pt,507.35pt" to="540.95pt,507.35pt" strokeweight=".2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33" style="position:absolute;z-index:251676160;mso-position-horizontal-relative:margin;mso-position-vertical-relative:page" from="78.95pt,536.65pt" to="241.9pt,536.65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rPr>
          <w:rFonts w:ascii="Garamond" w:eastAsia="Garamond" w:hAnsi="Garamond"/>
          <w:color w:val="000000"/>
          <w:sz w:val="24"/>
        </w:rPr>
        <w:tab/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32" style="position:absolute;z-index:251677184;mso-position-horizontal-relative:margin;mso-position-vertical-relative:page" from="324pt,535.7pt" to="540.95pt,535.7pt" strokeweight=".5pt">
            <w10:wrap anchorx="margin" anchory="page"/>
          </v:line>
        </w:pict>
      </w:r>
      <w:r>
        <w:pict>
          <v:line id="_x0000_s1031" style="position:absolute;z-index:251678208;mso-position-horizontal-relative:margin;mso-position-vertical-relative:page" from="324pt,549.85pt" to="540.95pt,549.85pt" strokeweight=".5pt">
            <w10:wrap anchorx="margin" anchory="page"/>
          </v:line>
        </w:pict>
      </w:r>
      <w:r>
        <w:pict>
          <v:line id="_x0000_s1030" style="position:absolute;z-index:251679232;mso-position-horizontal-relative:margin;mso-position-vertical-relative:page" from="324pt,564pt" to="540.95pt,564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29" style="position:absolute;z-index:251680256;mso-position-horizontal-relative:margin;mso-position-vertical-relative:page" from="68.4pt,636pt" to="305.3pt,636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28" style="position:absolute;z-index:251681280;mso-position-horizontal-relative:margin;mso-position-vertical-relative:page" from="323.05pt,635.3pt" to="541.9pt,635.3pt" strokeweight=".0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27" style="position:absolute;z-index:251682304;mso-position-horizontal-relative:margin;mso-position-vertical-relative:page" from="68.4pt,692.9pt" to="305.05pt,692.9pt" strokeweight=".0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26" style="position:absolute;z-index:251683328;mso-position-horizontal-relative:margin;mso-position-vertical-relative:page" from="323.05pt,692.15pt" to="541.9pt,692.15pt" strokeweight=".5pt">
            <w10:wrap anchorx="margin" anchory="page"/>
          </v:line>
        </w:pict>
      </w:r>
    </w:p>
    <w:sectPr w:rsidR="002E4F34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auto"/>
    <w:panose1 w:val="02020603050405020304"/>
  </w:font>
  <w:font w:name="Garamond">
    <w:charset w:val="00"/>
    <w:pitch w:val="variable"/>
    <w:family w:val="roman"/>
    <w:panose1 w:val="02020603050405020304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shapeLayoutLikeWW8/>
    <w:doNotUseHTMLParagraphAutoSpacing/>
    <w:applyBreakingRules/>
    <w:useFELayout/>
    <w:doNotUseIndentAsNumberingTabStop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I2tjQwMjA1MwSyDZR0lIJTi4sz8/NACgxrAUoN6kcsAAAA"/>
  </w:docVars>
  <w:rsids>
    <w:rsidRoot w:val="002E4F34"/>
    <w:rsid w:val="002E4F34"/>
    <w:rsid w:val="006B0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drId2" Type="http://schemas.openxmlformats.org/wordprocessingml/2006/fontTable" Target="fontTable0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 Dinatale</dc:creator>
  <cp:lastModifiedBy>Mario Dinatale</cp:lastModifiedBy>
  <cp:revision>2</cp:revision>
  <dcterms:created xsi:type="dcterms:W3CDTF">2017-02-23T15:57:00Z</dcterms:created>
  <dcterms:modified xsi:type="dcterms:W3CDTF">2017-02-23T15:57:00Z</dcterms:modified>
</cp:coreProperties>
</file>